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C83F7" w14:textId="77777777" w:rsidR="00C806CC" w:rsidRPr="00763EE4" w:rsidRDefault="00C806CC" w:rsidP="00C806CC">
      <w:pPr>
        <w:pStyle w:val="TitleatTopofPage"/>
        <w:spacing w:after="0"/>
        <w:rPr>
          <w:color w:val="4F81BD"/>
          <w:sz w:val="28"/>
          <w:szCs w:val="28"/>
        </w:rPr>
      </w:pPr>
      <w:bookmarkStart w:id="0" w:name="_GoBack"/>
      <w:bookmarkEnd w:id="0"/>
      <w:r>
        <w:rPr>
          <w:color w:val="4F81BD"/>
          <w:sz w:val="28"/>
          <w:szCs w:val="28"/>
          <w:lang w:bidi="es-ES"/>
        </w:rPr>
        <w:t>Certificación de la obligación de pago/Posible desalojo por parte de un amigo o familiar</w:t>
      </w:r>
    </w:p>
    <w:tbl>
      <w:tblPr>
        <w:tblStyle w:val="TableGrid"/>
        <w:tblW w:w="10998" w:type="dxa"/>
        <w:tblLayout w:type="fixed"/>
        <w:tblLook w:val="04A0" w:firstRow="1" w:lastRow="0" w:firstColumn="1" w:lastColumn="0" w:noHBand="0" w:noVBand="1"/>
      </w:tblPr>
      <w:tblGrid>
        <w:gridCol w:w="1075"/>
        <w:gridCol w:w="1170"/>
        <w:gridCol w:w="1890"/>
        <w:gridCol w:w="23"/>
        <w:gridCol w:w="1507"/>
        <w:gridCol w:w="113"/>
        <w:gridCol w:w="247"/>
        <w:gridCol w:w="270"/>
        <w:gridCol w:w="1530"/>
        <w:gridCol w:w="2543"/>
        <w:gridCol w:w="630"/>
      </w:tblGrid>
      <w:tr w:rsidR="00C05F8D" w:rsidRPr="00A04FD6" w14:paraId="751D6089" w14:textId="77777777" w:rsidTr="0037305A">
        <w:tc>
          <w:tcPr>
            <w:tcW w:w="10998" w:type="dxa"/>
            <w:gridSpan w:val="11"/>
            <w:shd w:val="clear" w:color="auto" w:fill="B8CCE4" w:themeFill="accent1" w:themeFillTint="66"/>
          </w:tcPr>
          <w:p w14:paraId="120F6EE1" w14:textId="77777777" w:rsidR="00C05F8D" w:rsidRPr="005D75D3" w:rsidRDefault="0037305A" w:rsidP="00C05F8D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 xml:space="preserve">Situación habitacional del cliente </w:t>
            </w:r>
            <w:r w:rsidRPr="005D75D3">
              <w:rPr>
                <w:sz w:val="20"/>
                <w:szCs w:val="20"/>
                <w:lang w:bidi="es-ES"/>
              </w:rPr>
              <w:t>(marque una opción)</w:t>
            </w:r>
          </w:p>
        </w:tc>
      </w:tr>
      <w:tr w:rsidR="00CF34B4" w:rsidRPr="00A04FD6" w14:paraId="0A367CC5" w14:textId="77777777" w:rsidTr="005D75D3">
        <w:trPr>
          <w:trHeight w:val="845"/>
        </w:trPr>
        <w:tc>
          <w:tcPr>
            <w:tcW w:w="5778" w:type="dxa"/>
            <w:gridSpan w:val="6"/>
            <w:tcBorders>
              <w:bottom w:val="single" w:sz="4" w:space="0" w:color="auto"/>
              <w:right w:val="nil"/>
            </w:tcBorders>
          </w:tcPr>
          <w:p w14:paraId="030D6DD2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l solicitante vive con un amigo o familiar, y está en situación de desalojo</w:t>
            </w:r>
          </w:p>
          <w:p w14:paraId="353AC31E" w14:textId="77777777" w:rsidR="0037305A" w:rsidRPr="005D75D3" w:rsidRDefault="0037305A" w:rsidP="0037305A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 xml:space="preserve">    Complete todas las secciones a continuación.</w:t>
            </w:r>
          </w:p>
        </w:tc>
        <w:tc>
          <w:tcPr>
            <w:tcW w:w="517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A5C27B9" w14:textId="77777777" w:rsidR="00C05F8D" w:rsidRPr="005D75D3" w:rsidRDefault="00C05F8D" w:rsidP="00CF34B4">
            <w:pPr>
              <w:jc w:val="center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8C47A8">
              <w:rPr>
                <w:sz w:val="20"/>
                <w:szCs w:val="20"/>
                <w:lang w:bidi="es-ES"/>
              </w:rPr>
            </w:r>
            <w:r w:rsidR="008C47A8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bookmarkEnd w:id="1"/>
          </w:p>
        </w:tc>
        <w:tc>
          <w:tcPr>
            <w:tcW w:w="4073" w:type="dxa"/>
            <w:gridSpan w:val="2"/>
            <w:tcBorders>
              <w:bottom w:val="single" w:sz="4" w:space="0" w:color="auto"/>
              <w:right w:val="nil"/>
            </w:tcBorders>
          </w:tcPr>
          <w:p w14:paraId="2C6CBC2D" w14:textId="77777777" w:rsidR="008E6DC5" w:rsidRPr="005D75D3" w:rsidRDefault="008E6DC5" w:rsidP="008E6DC5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l solicitante está en proceso de mudarse con un amigo o familiar</w:t>
            </w:r>
          </w:p>
          <w:p w14:paraId="18EDB8DC" w14:textId="77777777" w:rsidR="00C05F8D" w:rsidRPr="005D75D3" w:rsidRDefault="008E6DC5" w:rsidP="008E6DC5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 xml:space="preserve">    Complete las secciones 1 a 5 a continuación.</w:t>
            </w:r>
          </w:p>
          <w:p w14:paraId="627BC743" w14:textId="55596F29" w:rsidR="007720B9" w:rsidRPr="005D75D3" w:rsidRDefault="007720B9" w:rsidP="008E6DC5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Fecha de la mudanza:________________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</w:tcBorders>
            <w:vAlign w:val="center"/>
          </w:tcPr>
          <w:p w14:paraId="41984908" w14:textId="77777777" w:rsidR="00C05F8D" w:rsidRPr="005D75D3" w:rsidRDefault="008E6DC5" w:rsidP="008E6DC5">
            <w:pPr>
              <w:jc w:val="center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8C47A8">
              <w:rPr>
                <w:sz w:val="20"/>
                <w:szCs w:val="20"/>
                <w:lang w:bidi="es-ES"/>
              </w:rPr>
            </w:r>
            <w:r w:rsidR="008C47A8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43E1F907" w14:textId="77777777" w:rsidTr="005D75D3">
        <w:tc>
          <w:tcPr>
            <w:tcW w:w="577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5D4245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42D73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40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10938F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F99550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</w:tr>
      <w:tr w:rsidR="00C05F8D" w:rsidRPr="00A04FD6" w14:paraId="64BEF09A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1B48A6" w14:textId="77777777" w:rsidR="00C05F8D" w:rsidRPr="005D75D3" w:rsidRDefault="0037305A" w:rsidP="0037305A">
            <w:pPr>
              <w:pStyle w:val="ListParagraph"/>
              <w:numPr>
                <w:ilvl w:val="0"/>
                <w:numId w:val="1"/>
              </w:numPr>
              <w:ind w:left="45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del cliente</w:t>
            </w:r>
          </w:p>
        </w:tc>
      </w:tr>
      <w:tr w:rsidR="00CF34B4" w:rsidRPr="00A04FD6" w14:paraId="0B9C0576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0C213E28" w14:textId="77777777" w:rsidR="00CF34B4" w:rsidRPr="005D75D3" w:rsidRDefault="00CF34B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ombr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41D2" w14:textId="77777777" w:rsidR="00CF34B4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bookmarkEnd w:id="2"/>
          </w:p>
        </w:tc>
      </w:tr>
      <w:tr w:rsidR="00C05F8D" w:rsidRPr="00A04FD6" w14:paraId="57702BEA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7B8A3031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Teléfo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67CE12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9758F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orreo electrónico</w:t>
            </w:r>
          </w:p>
        </w:tc>
        <w:tc>
          <w:tcPr>
            <w:tcW w:w="4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D3E1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24A6558F" w14:textId="77777777" w:rsidTr="00D76ADE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8D4C" w14:textId="77777777" w:rsidR="00CF34B4" w:rsidRPr="005D75D3" w:rsidRDefault="00CF34B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Dirección actual o futura del solicitante</w:t>
            </w:r>
          </w:p>
        </w:tc>
      </w:tr>
      <w:tr w:rsidR="00CF34B4" w:rsidRPr="00A04FD6" w14:paraId="76E2DAD4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D043A" w14:textId="77777777" w:rsidR="00CF34B4" w:rsidRPr="005D75D3" w:rsidRDefault="00CF34B4" w:rsidP="00CF34B4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all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DE2B" w14:textId="77777777" w:rsidR="00CF34B4" w:rsidRPr="005D75D3" w:rsidRDefault="0053478E" w:rsidP="0053478E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05F8D" w:rsidRPr="00A04FD6" w14:paraId="309FA365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77F1F498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iudad</w:t>
            </w:r>
          </w:p>
        </w:tc>
        <w:tc>
          <w:tcPr>
            <w:tcW w:w="45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558B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85BF" w14:textId="2B942D84" w:rsidR="00C05F8D" w:rsidRPr="005D75D3" w:rsidRDefault="007C762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stado/Código postal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B878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3E343EAE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74C1E53" w14:textId="77777777" w:rsidR="00CF34B4" w:rsidRPr="005D75D3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del familiar o amigo</w:t>
            </w:r>
          </w:p>
        </w:tc>
      </w:tr>
      <w:tr w:rsidR="00CF34B4" w:rsidRPr="00A04FD6" w14:paraId="3DBE6D58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75555BAB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ombr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B3BE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09A56648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4D75A355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Teléfo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CFF7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19A4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orreo electrónico</w:t>
            </w:r>
          </w:p>
        </w:tc>
        <w:tc>
          <w:tcPr>
            <w:tcW w:w="4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310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37B45F8B" w14:textId="77777777" w:rsidTr="00D76ADE">
        <w:tc>
          <w:tcPr>
            <w:tcW w:w="10998" w:type="dxa"/>
            <w:gridSpan w:val="11"/>
            <w:tcBorders>
              <w:top w:val="single" w:sz="4" w:space="0" w:color="auto"/>
              <w:right w:val="single" w:sz="4" w:space="0" w:color="auto"/>
            </w:tcBorders>
          </w:tcPr>
          <w:p w14:paraId="295186FD" w14:textId="77777777" w:rsidR="00CF34B4" w:rsidRPr="005D75D3" w:rsidRDefault="00CF34B4" w:rsidP="000729E0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Dirección a la que se debe enviar el pago del alquiler</w:t>
            </w:r>
          </w:p>
        </w:tc>
      </w:tr>
      <w:tr w:rsidR="00CF34B4" w:rsidRPr="00A04FD6" w14:paraId="05615315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1DC223DA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all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1931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6584A599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01BCFDC9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iudad</w:t>
            </w:r>
          </w:p>
        </w:tc>
        <w:tc>
          <w:tcPr>
            <w:tcW w:w="45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C17D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BBE76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stado/Código postal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B4D7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0668C438" w14:textId="77777777" w:rsidTr="00C806CC">
        <w:trPr>
          <w:trHeight w:val="242"/>
        </w:trPr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CD1C469" w14:textId="77777777" w:rsidR="00CF34B4" w:rsidRPr="005D75D3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sobre el alquiler y el pago</w:t>
            </w:r>
          </w:p>
        </w:tc>
      </w:tr>
      <w:tr w:rsidR="007720B9" w:rsidRPr="00A04FD6" w14:paraId="2AD9B5F7" w14:textId="77777777" w:rsidTr="007C7624">
        <w:trPr>
          <w:trHeight w:val="584"/>
        </w:trPr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AD52" w14:textId="77777777" w:rsidR="007C7624" w:rsidRPr="005D75D3" w:rsidRDefault="007720B9" w:rsidP="007720B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 </w:t>
            </w:r>
          </w:p>
          <w:p w14:paraId="3F39E382" w14:textId="7FE72490" w:rsidR="007720B9" w:rsidRPr="005D75D3" w:rsidRDefault="007720B9" w:rsidP="007720B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Fecha de finalización del acuerdo </w:t>
            </w: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8C47A8">
              <w:rPr>
                <w:sz w:val="20"/>
                <w:szCs w:val="20"/>
                <w:lang w:bidi="es-ES"/>
              </w:rPr>
            </w:r>
            <w:r w:rsidR="008C47A8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r w:rsidRPr="005D75D3">
              <w:rPr>
                <w:sz w:val="20"/>
                <w:szCs w:val="20"/>
                <w:lang w:bidi="es-ES"/>
              </w:rPr>
              <w:t xml:space="preserve"> __________________(ingrese la fecha)              </w:t>
            </w:r>
            <w:r w:rsidRPr="005D75D3">
              <w:rPr>
                <w:b/>
                <w:sz w:val="20"/>
                <w:szCs w:val="20"/>
                <w:lang w:bidi="es-ES"/>
              </w:rPr>
              <w:t xml:space="preserve">O              </w:t>
            </w:r>
            <w:r w:rsidRPr="005D75D3">
              <w:rPr>
                <w:sz w:val="20"/>
                <w:szCs w:val="20"/>
                <w:lang w:bidi="es-ES"/>
              </w:rPr>
              <w:t xml:space="preserve">Acuerdo de mes a mes </w:t>
            </w: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8C47A8">
              <w:rPr>
                <w:sz w:val="20"/>
                <w:szCs w:val="20"/>
                <w:lang w:bidi="es-ES"/>
              </w:rPr>
            </w:r>
            <w:r w:rsidR="008C47A8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r w:rsidRPr="005D75D3">
              <w:rPr>
                <w:sz w:val="20"/>
                <w:szCs w:val="20"/>
                <w:lang w:bidi="es-ES"/>
              </w:rPr>
              <w:t xml:space="preserve"> </w:t>
            </w:r>
          </w:p>
        </w:tc>
      </w:tr>
      <w:tr w:rsidR="00CF6CE8" w:rsidRPr="00A04FD6" w14:paraId="49094D7A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267FFF" w14:textId="77777777" w:rsidR="00CF6CE8" w:rsidRPr="005D75D3" w:rsidRDefault="00CF6CE8" w:rsidP="00356C77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Monto de pago requerido</w:t>
            </w:r>
          </w:p>
        </w:tc>
      </w:tr>
      <w:tr w:rsidR="00CF6CE8" w:rsidRPr="00A04FD6" w14:paraId="3C8C5177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1445" w14:textId="77777777" w:rsidR="00CF6CE8" w:rsidRPr="005D75D3" w:rsidRDefault="00CF6CE8" w:rsidP="000729E0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Pagos atrasados</w:t>
            </w:r>
          </w:p>
        </w:tc>
      </w:tr>
      <w:tr w:rsidR="00CF6CE8" w:rsidRPr="00A04FD6" w14:paraId="23DB2A92" w14:textId="77777777" w:rsidTr="005D75D3">
        <w:tc>
          <w:tcPr>
            <w:tcW w:w="2245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6E1E171F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Alquiler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9F8C0" w14:textId="77777777" w:rsidR="00CF6CE8" w:rsidRPr="005D75D3" w:rsidRDefault="00CF6CE8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total atrasado</w:t>
            </w:r>
          </w:p>
        </w:tc>
        <w:tc>
          <w:tcPr>
            <w:tcW w:w="533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9439" w14:textId="77777777" w:rsidR="00CF6CE8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E0773F5" w14:textId="77777777" w:rsidTr="005D75D3">
        <w:tc>
          <w:tcPr>
            <w:tcW w:w="2245" w:type="dxa"/>
            <w:gridSpan w:val="2"/>
            <w:vMerge/>
          </w:tcPr>
          <w:p w14:paraId="29FCF10B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E9D7" w14:textId="77777777" w:rsidR="00CF6CE8" w:rsidRPr="005D75D3" w:rsidRDefault="00CF6CE8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eses cuyos pagos están atrasados</w:t>
            </w:r>
          </w:p>
        </w:tc>
        <w:tc>
          <w:tcPr>
            <w:tcW w:w="533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2DBD0" w14:textId="77777777" w:rsidR="00CF6CE8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038DA104" w14:textId="77777777" w:rsidTr="005D75D3">
        <w:tc>
          <w:tcPr>
            <w:tcW w:w="2245" w:type="dxa"/>
            <w:gridSpan w:val="2"/>
            <w:vMerge w:val="restart"/>
            <w:vAlign w:val="center"/>
          </w:tcPr>
          <w:p w14:paraId="3EF85D17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Servicios</w:t>
            </w:r>
          </w:p>
        </w:tc>
        <w:tc>
          <w:tcPr>
            <w:tcW w:w="3420" w:type="dxa"/>
            <w:gridSpan w:val="3"/>
          </w:tcPr>
          <w:p w14:paraId="59180216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total atrasado</w:t>
            </w:r>
          </w:p>
        </w:tc>
        <w:tc>
          <w:tcPr>
            <w:tcW w:w="5333" w:type="dxa"/>
            <w:gridSpan w:val="6"/>
          </w:tcPr>
          <w:p w14:paraId="0914F1D1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1B452BE" w14:textId="77777777" w:rsidTr="005D75D3">
        <w:tc>
          <w:tcPr>
            <w:tcW w:w="2245" w:type="dxa"/>
            <w:gridSpan w:val="2"/>
            <w:vMerge/>
            <w:tcBorders>
              <w:bottom w:val="single" w:sz="4" w:space="0" w:color="auto"/>
            </w:tcBorders>
          </w:tcPr>
          <w:p w14:paraId="6B66D1DE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3"/>
            <w:tcBorders>
              <w:bottom w:val="single" w:sz="4" w:space="0" w:color="auto"/>
            </w:tcBorders>
          </w:tcPr>
          <w:p w14:paraId="628E336C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eses cuyos pagos están atrasados</w:t>
            </w:r>
          </w:p>
        </w:tc>
        <w:tc>
          <w:tcPr>
            <w:tcW w:w="5333" w:type="dxa"/>
            <w:gridSpan w:val="6"/>
            <w:tcBorders>
              <w:bottom w:val="single" w:sz="4" w:space="0" w:color="auto"/>
            </w:tcBorders>
          </w:tcPr>
          <w:p w14:paraId="0457A728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6FEB626C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D7191D" w14:textId="77777777" w:rsidR="00CF6CE8" w:rsidRPr="005D75D3" w:rsidRDefault="00CF6CE8" w:rsidP="00BF47A3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Actual o anticipado</w:t>
            </w:r>
          </w:p>
        </w:tc>
      </w:tr>
      <w:tr w:rsidR="00CF6CE8" w:rsidRPr="00A04FD6" w14:paraId="0C37522D" w14:textId="77777777" w:rsidTr="005D75D3">
        <w:tc>
          <w:tcPr>
            <w:tcW w:w="2245" w:type="dxa"/>
            <w:gridSpan w:val="2"/>
            <w:tcBorders>
              <w:top w:val="single" w:sz="4" w:space="0" w:color="auto"/>
            </w:tcBorders>
          </w:tcPr>
          <w:p w14:paraId="342BB0DC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Alquiler</w:t>
            </w:r>
          </w:p>
        </w:tc>
        <w:tc>
          <w:tcPr>
            <w:tcW w:w="1913" w:type="dxa"/>
            <w:gridSpan w:val="2"/>
            <w:tcBorders>
              <w:top w:val="single" w:sz="4" w:space="0" w:color="auto"/>
            </w:tcBorders>
          </w:tcPr>
          <w:p w14:paraId="0B2CC9DB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mensual</w:t>
            </w:r>
          </w:p>
        </w:tc>
        <w:tc>
          <w:tcPr>
            <w:tcW w:w="6840" w:type="dxa"/>
            <w:gridSpan w:val="7"/>
            <w:tcBorders>
              <w:top w:val="single" w:sz="4" w:space="0" w:color="auto"/>
            </w:tcBorders>
          </w:tcPr>
          <w:p w14:paraId="5048998B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1BB0751F" w14:textId="77777777" w:rsidTr="005D75D3">
        <w:tc>
          <w:tcPr>
            <w:tcW w:w="2245" w:type="dxa"/>
            <w:gridSpan w:val="2"/>
            <w:tcBorders>
              <w:bottom w:val="single" w:sz="4" w:space="0" w:color="auto"/>
            </w:tcBorders>
          </w:tcPr>
          <w:p w14:paraId="4158324F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Servicios</w:t>
            </w:r>
          </w:p>
        </w:tc>
        <w:tc>
          <w:tcPr>
            <w:tcW w:w="1913" w:type="dxa"/>
            <w:gridSpan w:val="2"/>
            <w:tcBorders>
              <w:bottom w:val="single" w:sz="4" w:space="0" w:color="auto"/>
            </w:tcBorders>
          </w:tcPr>
          <w:p w14:paraId="6F8ECFBF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mensual</w:t>
            </w:r>
          </w:p>
        </w:tc>
        <w:tc>
          <w:tcPr>
            <w:tcW w:w="6840" w:type="dxa"/>
            <w:gridSpan w:val="7"/>
            <w:tcBorders>
              <w:bottom w:val="single" w:sz="4" w:space="0" w:color="auto"/>
            </w:tcBorders>
          </w:tcPr>
          <w:p w14:paraId="54C4C46D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D76ADE" w:rsidRPr="00C7770F" w14:paraId="5635EE02" w14:textId="77777777" w:rsidTr="00C806CC">
        <w:tc>
          <w:tcPr>
            <w:tcW w:w="10998" w:type="dxa"/>
            <w:gridSpan w:val="11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5B89F2D6" w14:textId="77777777" w:rsidR="00D76ADE" w:rsidRPr="005D75D3" w:rsidRDefault="00D76ADE" w:rsidP="00BF47A3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omplete la siguiente sección para los pagos de servicios</w:t>
            </w:r>
          </w:p>
        </w:tc>
      </w:tr>
      <w:tr w:rsidR="00D76ADE" w:rsidRPr="00A04FD6" w14:paraId="4D13F1B0" w14:textId="77777777" w:rsidTr="005D75D3">
        <w:tc>
          <w:tcPr>
            <w:tcW w:w="2245" w:type="dxa"/>
            <w:gridSpan w:val="2"/>
            <w:tcBorders>
              <w:top w:val="single" w:sz="4" w:space="0" w:color="auto"/>
            </w:tcBorders>
          </w:tcPr>
          <w:p w14:paraId="6DF89CA3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Proveedor del servicio</w:t>
            </w:r>
          </w:p>
        </w:tc>
        <w:tc>
          <w:tcPr>
            <w:tcW w:w="8753" w:type="dxa"/>
            <w:gridSpan w:val="9"/>
            <w:tcBorders>
              <w:top w:val="single" w:sz="4" w:space="0" w:color="auto"/>
            </w:tcBorders>
          </w:tcPr>
          <w:p w14:paraId="759E1837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D76ADE" w:rsidRPr="00A04FD6" w14:paraId="3506603E" w14:textId="77777777" w:rsidTr="005D75D3">
        <w:tc>
          <w:tcPr>
            <w:tcW w:w="2245" w:type="dxa"/>
            <w:gridSpan w:val="2"/>
            <w:tcBorders>
              <w:bottom w:val="single" w:sz="4" w:space="0" w:color="auto"/>
            </w:tcBorders>
          </w:tcPr>
          <w:p w14:paraId="112BC295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úmero de cuenta</w:t>
            </w:r>
          </w:p>
        </w:tc>
        <w:tc>
          <w:tcPr>
            <w:tcW w:w="8753" w:type="dxa"/>
            <w:gridSpan w:val="9"/>
            <w:tcBorders>
              <w:bottom w:val="single" w:sz="4" w:space="0" w:color="auto"/>
            </w:tcBorders>
          </w:tcPr>
          <w:p w14:paraId="56D49935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33C8B80" w14:textId="77777777" w:rsidTr="00C806CC">
        <w:tc>
          <w:tcPr>
            <w:tcW w:w="10998" w:type="dxa"/>
            <w:gridSpan w:val="11"/>
            <w:shd w:val="clear" w:color="auto" w:fill="B8CCE4" w:themeFill="accent1" w:themeFillTint="66"/>
          </w:tcPr>
          <w:p w14:paraId="50A70A22" w14:textId="77777777" w:rsidR="00CF6CE8" w:rsidRPr="005D75D3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ertificación del cliente</w:t>
            </w:r>
          </w:p>
        </w:tc>
      </w:tr>
      <w:tr w:rsidR="00CF6CE8" w:rsidRPr="00A04FD6" w14:paraId="57741907" w14:textId="77777777" w:rsidTr="00D76ADE">
        <w:tc>
          <w:tcPr>
            <w:tcW w:w="10998" w:type="dxa"/>
            <w:gridSpan w:val="11"/>
            <w:tcBorders>
              <w:bottom w:val="single" w:sz="4" w:space="0" w:color="auto"/>
            </w:tcBorders>
          </w:tcPr>
          <w:p w14:paraId="34C07C7A" w14:textId="77777777" w:rsidR="00CF6CE8" w:rsidRPr="005D75D3" w:rsidRDefault="00CF6CE8" w:rsidP="00EA345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ertifico que la información provista anteriormente es verdadera y precisa según mi leal saber y entender.</w:t>
            </w:r>
          </w:p>
        </w:tc>
      </w:tr>
      <w:tr w:rsidR="00CF6CE8" w:rsidRPr="00A04FD6" w14:paraId="29333F1E" w14:textId="77777777" w:rsidTr="007475C6">
        <w:trPr>
          <w:trHeight w:val="620"/>
        </w:trPr>
        <w:tc>
          <w:tcPr>
            <w:tcW w:w="10998" w:type="dxa"/>
            <w:gridSpan w:val="11"/>
            <w:tcBorders>
              <w:bottom w:val="single" w:sz="4" w:space="0" w:color="auto"/>
            </w:tcBorders>
            <w:vAlign w:val="bottom"/>
          </w:tcPr>
          <w:p w14:paraId="253CD139" w14:textId="36678A37" w:rsidR="00CF6CE8" w:rsidRPr="005D75D3" w:rsidRDefault="00CF6CE8" w:rsidP="007475C6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cliente                                                                                                                            Fecha</w:t>
            </w:r>
          </w:p>
        </w:tc>
      </w:tr>
      <w:tr w:rsidR="00CF6CE8" w:rsidRPr="00A04FD6" w14:paraId="2E1E2EB2" w14:textId="77777777" w:rsidTr="00C806CC">
        <w:tc>
          <w:tcPr>
            <w:tcW w:w="10998" w:type="dxa"/>
            <w:gridSpan w:val="11"/>
            <w:shd w:val="clear" w:color="auto" w:fill="B8CCE4" w:themeFill="accent1" w:themeFillTint="66"/>
          </w:tcPr>
          <w:p w14:paraId="2E091959" w14:textId="77777777" w:rsidR="00CF6CE8" w:rsidRPr="005D75D3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ertificación del amigo o familiar</w:t>
            </w:r>
          </w:p>
        </w:tc>
      </w:tr>
      <w:tr w:rsidR="00CF6CE8" w:rsidRPr="00A04FD6" w14:paraId="21FA4139" w14:textId="77777777" w:rsidTr="00D76ADE">
        <w:tc>
          <w:tcPr>
            <w:tcW w:w="10998" w:type="dxa"/>
            <w:gridSpan w:val="11"/>
            <w:tcBorders>
              <w:bottom w:val="single" w:sz="4" w:space="0" w:color="auto"/>
            </w:tcBorders>
          </w:tcPr>
          <w:p w14:paraId="56F22174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Certifico que aceptaré el/los pago(s) mencionado(s) anteriormente a cambio de proporcionar alojamiento al solicitante. No me dedico al negocio de alquiler de inmuebles tal como se define en la </w:t>
            </w:r>
            <w:hyperlink r:id="rId8" w:history="1">
              <w:r w:rsidRPr="005D75D3">
                <w:rPr>
                  <w:rStyle w:val="Hyperlink"/>
                  <w:sz w:val="20"/>
                  <w:szCs w:val="20"/>
                  <w:lang w:bidi="es-ES"/>
                </w:rPr>
                <w:t>Ley del arrendador y el arrendatario</w:t>
              </w:r>
            </w:hyperlink>
            <w:r w:rsidRPr="005D75D3">
              <w:rPr>
                <w:sz w:val="20"/>
                <w:szCs w:val="20"/>
                <w:lang w:bidi="es-ES"/>
              </w:rPr>
              <w:t xml:space="preserve"> (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Landlord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 xml:space="preserve"> 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Tenant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 xml:space="preserve"> 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Act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>), pero brindo alojamiento seguro y habitable.</w:t>
            </w:r>
          </w:p>
        </w:tc>
      </w:tr>
      <w:tr w:rsidR="00CF6CE8" w:rsidRPr="00A04FD6" w14:paraId="08865B36" w14:textId="77777777" w:rsidTr="007475C6">
        <w:trPr>
          <w:trHeight w:val="602"/>
        </w:trPr>
        <w:tc>
          <w:tcPr>
            <w:tcW w:w="10998" w:type="dxa"/>
            <w:gridSpan w:val="11"/>
            <w:tcBorders>
              <w:bottom w:val="single" w:sz="4" w:space="0" w:color="auto"/>
            </w:tcBorders>
            <w:vAlign w:val="bottom"/>
          </w:tcPr>
          <w:p w14:paraId="223FE6CF" w14:textId="77777777" w:rsidR="00CF6CE8" w:rsidRPr="005D75D3" w:rsidRDefault="00CF6CE8" w:rsidP="007475C6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amigo o familiar                                                                                                             Fecha</w:t>
            </w:r>
          </w:p>
        </w:tc>
      </w:tr>
      <w:tr w:rsidR="007475C6" w:rsidRPr="00A04FD6" w14:paraId="24411120" w14:textId="77777777" w:rsidTr="007475C6">
        <w:tc>
          <w:tcPr>
            <w:tcW w:w="10998" w:type="dxa"/>
            <w:gridSpan w:val="11"/>
            <w:shd w:val="clear" w:color="auto" w:fill="B8CCE4" w:themeFill="accent1" w:themeFillTint="66"/>
          </w:tcPr>
          <w:p w14:paraId="46C23A3D" w14:textId="77777777" w:rsidR="007475C6" w:rsidRPr="005D75D3" w:rsidRDefault="007475C6" w:rsidP="009472E9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 xml:space="preserve">Certificación de desalojo por parte del amigo o familiar </w:t>
            </w:r>
            <w:r w:rsidRPr="005D75D3">
              <w:rPr>
                <w:b/>
                <w:color w:val="FF0000"/>
                <w:sz w:val="20"/>
                <w:szCs w:val="20"/>
                <w:lang w:bidi="es-ES"/>
              </w:rPr>
              <w:t>(</w:t>
            </w:r>
            <w:r w:rsidRPr="005D75D3">
              <w:rPr>
                <w:b/>
                <w:i/>
                <w:color w:val="FF0000"/>
                <w:sz w:val="20"/>
                <w:szCs w:val="20"/>
                <w:lang w:bidi="es-ES"/>
              </w:rPr>
              <w:t>solo para los clientes que serán desalojados</w:t>
            </w:r>
            <w:r w:rsidRPr="005D75D3">
              <w:rPr>
                <w:b/>
                <w:color w:val="FF0000"/>
                <w:sz w:val="20"/>
                <w:szCs w:val="20"/>
                <w:lang w:bidi="es-ES"/>
              </w:rPr>
              <w:t>)</w:t>
            </w:r>
          </w:p>
        </w:tc>
      </w:tr>
      <w:tr w:rsidR="007475C6" w:rsidRPr="00A04FD6" w14:paraId="3BDA513C" w14:textId="77777777" w:rsidTr="007475C6">
        <w:tc>
          <w:tcPr>
            <w:tcW w:w="10998" w:type="dxa"/>
            <w:gridSpan w:val="11"/>
          </w:tcPr>
          <w:p w14:paraId="6F3ABFBB" w14:textId="77777777" w:rsidR="007475C6" w:rsidRPr="005D75D3" w:rsidRDefault="007475C6" w:rsidP="009472E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ertifico que desalojaré al solicitante dentro de los próximos 14 días si no recibo el/los pago(s) mencionado(s) anteriormente.</w:t>
            </w:r>
          </w:p>
        </w:tc>
      </w:tr>
      <w:tr w:rsidR="007475C6" w:rsidRPr="00A04FD6" w14:paraId="4A4EFD3C" w14:textId="77777777" w:rsidTr="007475C6">
        <w:trPr>
          <w:trHeight w:val="647"/>
        </w:trPr>
        <w:tc>
          <w:tcPr>
            <w:tcW w:w="10998" w:type="dxa"/>
            <w:gridSpan w:val="11"/>
            <w:vAlign w:val="bottom"/>
          </w:tcPr>
          <w:p w14:paraId="416B3EA4" w14:textId="77777777" w:rsidR="007475C6" w:rsidRPr="005D75D3" w:rsidRDefault="007475C6" w:rsidP="007475C6">
            <w:pPr>
              <w:tabs>
                <w:tab w:val="left" w:pos="7650"/>
              </w:tabs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amigo o familiar                                                                                                             Fecha</w:t>
            </w:r>
          </w:p>
        </w:tc>
      </w:tr>
    </w:tbl>
    <w:p w14:paraId="45269A4A" w14:textId="77777777" w:rsidR="00C05F8D" w:rsidRPr="00A04FD6" w:rsidRDefault="00C05F8D" w:rsidP="007720B9"/>
    <w:sectPr w:rsidR="00C05F8D" w:rsidRPr="00A04FD6" w:rsidSect="00C806CC">
      <w:headerReference w:type="default" r:id="rId9"/>
      <w:pgSz w:w="12240" w:h="15840"/>
      <w:pgMar w:top="432" w:right="720" w:bottom="28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8AEC8B" w14:textId="77777777" w:rsidR="008C47A8" w:rsidRDefault="008C47A8" w:rsidP="00C806CC">
      <w:pPr>
        <w:spacing w:after="0" w:line="240" w:lineRule="auto"/>
      </w:pPr>
      <w:r>
        <w:separator/>
      </w:r>
    </w:p>
  </w:endnote>
  <w:endnote w:type="continuationSeparator" w:id="0">
    <w:p w14:paraId="7A0BA4CE" w14:textId="77777777" w:rsidR="008C47A8" w:rsidRDefault="008C47A8" w:rsidP="00C80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22962" w14:textId="77777777" w:rsidR="008C47A8" w:rsidRDefault="008C47A8" w:rsidP="00C806CC">
      <w:pPr>
        <w:spacing w:after="0" w:line="240" w:lineRule="auto"/>
      </w:pPr>
      <w:r>
        <w:separator/>
      </w:r>
    </w:p>
  </w:footnote>
  <w:footnote w:type="continuationSeparator" w:id="0">
    <w:p w14:paraId="307ADF13" w14:textId="77777777" w:rsidR="008C47A8" w:rsidRDefault="008C47A8" w:rsidP="00C80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89A8C4" w14:textId="2A2484FD" w:rsidR="00C806CC" w:rsidRPr="000F1EBA" w:rsidRDefault="00291276" w:rsidP="00C806CC">
    <w:pPr>
      <w:pStyle w:val="TitleatTopofPage"/>
      <w:spacing w:after="0"/>
      <w:jc w:val="right"/>
      <w:rPr>
        <w:b w:val="0"/>
        <w:sz w:val="16"/>
      </w:rPr>
    </w:pPr>
    <w:r>
      <w:rPr>
        <w:b w:val="0"/>
        <w:noProof/>
        <w:sz w:val="16"/>
        <w:lang w:val="en-US"/>
      </w:rPr>
      <w:drawing>
        <wp:inline distT="0" distB="0" distL="0" distR="0" wp14:anchorId="560E9B93" wp14:editId="038E984E">
          <wp:extent cx="1385310" cy="6159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_Standar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3424" cy="6195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FF307D" w14:textId="176E8065" w:rsidR="00C806CC" w:rsidRPr="00947E37" w:rsidRDefault="00947E37" w:rsidP="00947E37">
    <w:pPr>
      <w:pStyle w:val="TitleatTopofPage"/>
      <w:spacing w:after="0"/>
      <w:jc w:val="right"/>
      <w:rPr>
        <w:b w:val="0"/>
        <w:sz w:val="16"/>
      </w:rPr>
    </w:pPr>
    <w:r>
      <w:rPr>
        <w:b w:val="0"/>
        <w:sz w:val="16"/>
        <w:lang w:bidi="es-ES"/>
      </w:rPr>
      <w:t>En</w:t>
    </w:r>
    <w:r w:rsidR="002D7D0A">
      <w:rPr>
        <w:b w:val="0"/>
        <w:sz w:val="16"/>
        <w:lang w:bidi="es-ES"/>
      </w:rPr>
      <w:t>trada en vigencia: enero de 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A6E88"/>
    <w:multiLevelType w:val="hybridMultilevel"/>
    <w:tmpl w:val="8CD8B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s-ES" w:vendorID="64" w:dllVersion="131078" w:nlCheck="1" w:checkStyle="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zQwNzc1MDU1tTBV0lEKTi0uzszPAykwqgUALRBkZiwAAAA="/>
  </w:docVars>
  <w:rsids>
    <w:rsidRoot w:val="00C05F8D"/>
    <w:rsid w:val="0005556D"/>
    <w:rsid w:val="00060021"/>
    <w:rsid w:val="000729E0"/>
    <w:rsid w:val="000A1DFC"/>
    <w:rsid w:val="000C39DA"/>
    <w:rsid w:val="000C419B"/>
    <w:rsid w:val="000F7ADC"/>
    <w:rsid w:val="00101F4D"/>
    <w:rsid w:val="00123A74"/>
    <w:rsid w:val="001679DD"/>
    <w:rsid w:val="0019532A"/>
    <w:rsid w:val="00196B45"/>
    <w:rsid w:val="001F2ACF"/>
    <w:rsid w:val="00200AAF"/>
    <w:rsid w:val="00211195"/>
    <w:rsid w:val="00212DF5"/>
    <w:rsid w:val="0027163E"/>
    <w:rsid w:val="00276766"/>
    <w:rsid w:val="00277E61"/>
    <w:rsid w:val="00291276"/>
    <w:rsid w:val="002B46D6"/>
    <w:rsid w:val="002D0BCC"/>
    <w:rsid w:val="002D0EBD"/>
    <w:rsid w:val="002D2F87"/>
    <w:rsid w:val="002D7C61"/>
    <w:rsid w:val="002D7D0A"/>
    <w:rsid w:val="002E5F84"/>
    <w:rsid w:val="002F4054"/>
    <w:rsid w:val="00337B56"/>
    <w:rsid w:val="00351E0B"/>
    <w:rsid w:val="003657B3"/>
    <w:rsid w:val="003659DC"/>
    <w:rsid w:val="003704C5"/>
    <w:rsid w:val="0037305A"/>
    <w:rsid w:val="003753D3"/>
    <w:rsid w:val="0038366A"/>
    <w:rsid w:val="00390F08"/>
    <w:rsid w:val="0039583F"/>
    <w:rsid w:val="003B1574"/>
    <w:rsid w:val="003B3404"/>
    <w:rsid w:val="003B3554"/>
    <w:rsid w:val="003F1C88"/>
    <w:rsid w:val="00402B78"/>
    <w:rsid w:val="00403AEE"/>
    <w:rsid w:val="00462E3C"/>
    <w:rsid w:val="00476D6E"/>
    <w:rsid w:val="004A0076"/>
    <w:rsid w:val="004E0000"/>
    <w:rsid w:val="004E2749"/>
    <w:rsid w:val="0053067D"/>
    <w:rsid w:val="0053478E"/>
    <w:rsid w:val="0056035D"/>
    <w:rsid w:val="005721D0"/>
    <w:rsid w:val="00586927"/>
    <w:rsid w:val="005C121F"/>
    <w:rsid w:val="005D27EB"/>
    <w:rsid w:val="005D75D3"/>
    <w:rsid w:val="00614CBF"/>
    <w:rsid w:val="00623A46"/>
    <w:rsid w:val="00636BBF"/>
    <w:rsid w:val="00641524"/>
    <w:rsid w:val="00642B91"/>
    <w:rsid w:val="0066035B"/>
    <w:rsid w:val="00677788"/>
    <w:rsid w:val="00681BB5"/>
    <w:rsid w:val="00687351"/>
    <w:rsid w:val="006A10DE"/>
    <w:rsid w:val="006D0DE5"/>
    <w:rsid w:val="006D181F"/>
    <w:rsid w:val="006F2714"/>
    <w:rsid w:val="007475C6"/>
    <w:rsid w:val="00764798"/>
    <w:rsid w:val="007720B9"/>
    <w:rsid w:val="00783C55"/>
    <w:rsid w:val="00790055"/>
    <w:rsid w:val="007B3F85"/>
    <w:rsid w:val="007B523D"/>
    <w:rsid w:val="007B657B"/>
    <w:rsid w:val="007C7624"/>
    <w:rsid w:val="008070E7"/>
    <w:rsid w:val="008103E0"/>
    <w:rsid w:val="008619B4"/>
    <w:rsid w:val="008665FD"/>
    <w:rsid w:val="00876E6E"/>
    <w:rsid w:val="008862B0"/>
    <w:rsid w:val="008927B4"/>
    <w:rsid w:val="00893251"/>
    <w:rsid w:val="008C47A8"/>
    <w:rsid w:val="008C5A45"/>
    <w:rsid w:val="008E0166"/>
    <w:rsid w:val="008E6DC5"/>
    <w:rsid w:val="009118EA"/>
    <w:rsid w:val="00947E37"/>
    <w:rsid w:val="00983CE5"/>
    <w:rsid w:val="009E77F2"/>
    <w:rsid w:val="009F4B47"/>
    <w:rsid w:val="00A04DF8"/>
    <w:rsid w:val="00A04FD6"/>
    <w:rsid w:val="00A450D3"/>
    <w:rsid w:val="00A85BC3"/>
    <w:rsid w:val="00AA5F4D"/>
    <w:rsid w:val="00AA7BEB"/>
    <w:rsid w:val="00AB1AAC"/>
    <w:rsid w:val="00AB5E2A"/>
    <w:rsid w:val="00AB6AE6"/>
    <w:rsid w:val="00AC3656"/>
    <w:rsid w:val="00AF0D9F"/>
    <w:rsid w:val="00B04656"/>
    <w:rsid w:val="00B13168"/>
    <w:rsid w:val="00B41FFE"/>
    <w:rsid w:val="00B63361"/>
    <w:rsid w:val="00B67DAA"/>
    <w:rsid w:val="00B72DC6"/>
    <w:rsid w:val="00B910C8"/>
    <w:rsid w:val="00BC12DF"/>
    <w:rsid w:val="00C05F8D"/>
    <w:rsid w:val="00C10ACB"/>
    <w:rsid w:val="00C24104"/>
    <w:rsid w:val="00C33E4A"/>
    <w:rsid w:val="00C37F32"/>
    <w:rsid w:val="00C43B94"/>
    <w:rsid w:val="00C43CF3"/>
    <w:rsid w:val="00C44DA6"/>
    <w:rsid w:val="00C46AD6"/>
    <w:rsid w:val="00C57410"/>
    <w:rsid w:val="00C608FF"/>
    <w:rsid w:val="00C75EC0"/>
    <w:rsid w:val="00C7770F"/>
    <w:rsid w:val="00C806CC"/>
    <w:rsid w:val="00C847DF"/>
    <w:rsid w:val="00CA10E4"/>
    <w:rsid w:val="00CA47E9"/>
    <w:rsid w:val="00CF34B4"/>
    <w:rsid w:val="00CF6CE8"/>
    <w:rsid w:val="00D267E8"/>
    <w:rsid w:val="00D5037F"/>
    <w:rsid w:val="00D518E5"/>
    <w:rsid w:val="00D722B0"/>
    <w:rsid w:val="00D76ADE"/>
    <w:rsid w:val="00D97534"/>
    <w:rsid w:val="00DF5DAA"/>
    <w:rsid w:val="00E0135C"/>
    <w:rsid w:val="00E3048B"/>
    <w:rsid w:val="00E33622"/>
    <w:rsid w:val="00E34879"/>
    <w:rsid w:val="00E50C20"/>
    <w:rsid w:val="00E61105"/>
    <w:rsid w:val="00EA3459"/>
    <w:rsid w:val="00EA71AE"/>
    <w:rsid w:val="00EC4736"/>
    <w:rsid w:val="00ED345F"/>
    <w:rsid w:val="00ED72A5"/>
    <w:rsid w:val="00F11868"/>
    <w:rsid w:val="00F257F1"/>
    <w:rsid w:val="00F42F5B"/>
    <w:rsid w:val="00F51718"/>
    <w:rsid w:val="00F64EFF"/>
    <w:rsid w:val="00F8550B"/>
    <w:rsid w:val="00FA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864A9"/>
  <w15:docId w15:val="{F4815459-0570-47B6-91C9-3B76564B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5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5F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F8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12D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30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6CC"/>
  </w:style>
  <w:style w:type="paragraph" w:styleId="Footer">
    <w:name w:val="footer"/>
    <w:basedOn w:val="Normal"/>
    <w:link w:val="Foot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6CC"/>
  </w:style>
  <w:style w:type="paragraph" w:customStyle="1" w:styleId="TitleatTopofPage">
    <w:name w:val="Title at Top of Page"/>
    <w:basedOn w:val="Normal"/>
    <w:rsid w:val="00C806CC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5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D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D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DA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46A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leg.wa.gov/rcw/default.aspx?cite=59.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20AA7-9CFA-49E2-A307-D2686517B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, Jessica (COM)</dc:creator>
  <cp:lastModifiedBy>Parrington, Graham (COM)</cp:lastModifiedBy>
  <cp:revision>2</cp:revision>
  <cp:lastPrinted>2014-02-04T17:55:00Z</cp:lastPrinted>
  <dcterms:created xsi:type="dcterms:W3CDTF">2020-05-14T19:16:00Z</dcterms:created>
  <dcterms:modified xsi:type="dcterms:W3CDTF">2020-05-14T19:16:00Z</dcterms:modified>
</cp:coreProperties>
</file>